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2887" w:rsidRDefault="007C2887">
      <w:pPr>
        <w:rPr>
          <w:b/>
          <w:bCs/>
        </w:rPr>
      </w:pPr>
      <w:r w:rsidRPr="007C2887">
        <w:rPr>
          <w:b/>
          <w:bCs/>
        </w:rPr>
        <w:t xml:space="preserve">PubMed (NCBI) </w:t>
      </w:r>
    </w:p>
    <w:p w:rsidR="007C2887" w:rsidRDefault="007C2887">
      <w:r>
        <w:rPr>
          <w:rFonts w:hint="eastAsia"/>
        </w:rPr>
        <w:t>2</w:t>
      </w:r>
      <w:r>
        <w:t>02000310</w:t>
      </w:r>
    </w:p>
    <w:p w:rsidR="00FB5F48" w:rsidRDefault="007C2887">
      <w:r w:rsidRPr="007C2887">
        <w:t>(((("face"[</w:t>
      </w:r>
      <w:proofErr w:type="spellStart"/>
      <w:r w:rsidRPr="007C2887">
        <w:t>MeSH</w:t>
      </w:r>
      <w:proofErr w:type="spellEnd"/>
      <w:r w:rsidRPr="007C2887">
        <w:t xml:space="preserve"> Terms] OR "face"[All Fields]) A</w:t>
      </w:r>
      <w:r w:rsidR="00F24B7D">
        <w:t>95</w:t>
      </w:r>
      <w:r w:rsidRPr="007C2887">
        <w:t>ND ("masks"[</w:t>
      </w:r>
      <w:proofErr w:type="spellStart"/>
      <w:r w:rsidRPr="007C2887">
        <w:t>MeSH</w:t>
      </w:r>
      <w:proofErr w:type="spellEnd"/>
      <w:r w:rsidRPr="007C2887">
        <w:t xml:space="preserve"> Terms] OR "masks"[All Fields] OR "mask"[All Fields])) OR ("masks"[</w:t>
      </w:r>
      <w:proofErr w:type="spellStart"/>
      <w:r w:rsidRPr="007C2887">
        <w:t>MeSH</w:t>
      </w:r>
      <w:proofErr w:type="spellEnd"/>
      <w:r w:rsidRPr="007C2887">
        <w:t xml:space="preserve"> Terms] OR "masks"[All Fields] OR "mask"[All Fields])) OR ("ventilators, mechanical"[</w:t>
      </w:r>
      <w:proofErr w:type="spellStart"/>
      <w:r w:rsidRPr="007C2887">
        <w:t>MeSH</w:t>
      </w:r>
      <w:proofErr w:type="spellEnd"/>
      <w:r w:rsidRPr="007C2887">
        <w:t xml:space="preserve"> Terms] OR ("ventilators"[All Fields] AND "mechanical"[All Fields]) OR "mechanical ventilators"[All Fields] OR "respirator"[All Fields])) AND (((((((("influenza a virus"[</w:t>
      </w:r>
      <w:proofErr w:type="spellStart"/>
      <w:r w:rsidRPr="007C2887">
        <w:t>MeSH</w:t>
      </w:r>
      <w:proofErr w:type="spellEnd"/>
      <w:r w:rsidRPr="007C2887">
        <w:t xml:space="preserve"> Terms] OR "influenza a virus"[All Fields]) OR ("influenza b virus"[</w:t>
      </w:r>
      <w:proofErr w:type="spellStart"/>
      <w:r w:rsidRPr="007C2887">
        <w:t>MeSH</w:t>
      </w:r>
      <w:proofErr w:type="spellEnd"/>
      <w:r w:rsidRPr="007C2887">
        <w:t xml:space="preserve"> Terms] OR "influenza b virus"[All Fields])) OR ("respiratory syncytial viruses"[</w:t>
      </w:r>
      <w:proofErr w:type="spellStart"/>
      <w:r w:rsidRPr="007C2887">
        <w:t>MeSH</w:t>
      </w:r>
      <w:proofErr w:type="spellEnd"/>
      <w:r w:rsidRPr="007C2887">
        <w:t xml:space="preserve"> Terms] OR ("respiratory"[All Fields] AND "syncytial"[All Fields] AND "viruses"[All Fields]) OR "respiratory syncytial viruses"[All Fields] OR ("respiratory"[All Fields] AND "syncytial"[All Fields] AND "virus"[All Fields]) OR "respiratory syncytial virus"[All Fields])) OR (("</w:t>
      </w:r>
      <w:proofErr w:type="spellStart"/>
      <w:r w:rsidRPr="007C2887">
        <w:t>paramyxoviridae</w:t>
      </w:r>
      <w:proofErr w:type="spellEnd"/>
      <w:r w:rsidRPr="007C2887">
        <w:t xml:space="preserve"> infections"[</w:t>
      </w:r>
      <w:proofErr w:type="spellStart"/>
      <w:r w:rsidRPr="007C2887">
        <w:t>MeSH</w:t>
      </w:r>
      <w:proofErr w:type="spellEnd"/>
      <w:r w:rsidRPr="007C2887">
        <w:t xml:space="preserve"> Terms] OR ("</w:t>
      </w:r>
      <w:proofErr w:type="spellStart"/>
      <w:r w:rsidRPr="007C2887">
        <w:t>paramyxoviridae</w:t>
      </w:r>
      <w:proofErr w:type="spellEnd"/>
      <w:r w:rsidRPr="007C2887">
        <w:t>"[All Fields] AND "infections"[All Fields]) OR "</w:t>
      </w:r>
      <w:proofErr w:type="spellStart"/>
      <w:r w:rsidRPr="007C2887">
        <w:t>paramyxoviridae</w:t>
      </w:r>
      <w:proofErr w:type="spellEnd"/>
      <w:r w:rsidRPr="007C2887">
        <w:t xml:space="preserve"> infections"[All Fields] OR "parainfluenza"[All Fields]) AND ("viruses"[</w:t>
      </w:r>
      <w:proofErr w:type="spellStart"/>
      <w:r w:rsidRPr="007C2887">
        <w:t>MeSH</w:t>
      </w:r>
      <w:proofErr w:type="spellEnd"/>
      <w:r w:rsidRPr="007C2887">
        <w:t xml:space="preserve"> Terms] OR "viruses"[All Fields] OR "virus"[All Fields]))) OR ("</w:t>
      </w:r>
      <w:proofErr w:type="spellStart"/>
      <w:r w:rsidRPr="007C2887">
        <w:t>adenoviridae</w:t>
      </w:r>
      <w:proofErr w:type="spellEnd"/>
      <w:r w:rsidRPr="007C2887">
        <w:t>"[</w:t>
      </w:r>
      <w:proofErr w:type="spellStart"/>
      <w:r w:rsidRPr="007C2887">
        <w:t>MeSH</w:t>
      </w:r>
      <w:proofErr w:type="spellEnd"/>
      <w:r w:rsidRPr="007C2887">
        <w:t xml:space="preserve"> Terms] OR "</w:t>
      </w:r>
      <w:proofErr w:type="spellStart"/>
      <w:r w:rsidRPr="007C2887">
        <w:t>adenoviridae</w:t>
      </w:r>
      <w:proofErr w:type="spellEnd"/>
      <w:r w:rsidRPr="007C2887">
        <w:t>"[All Fields] OR "adenovirus"[All Fields] OR "</w:t>
      </w:r>
      <w:proofErr w:type="spellStart"/>
      <w:r w:rsidRPr="007C2887">
        <w:t>adenoviridae</w:t>
      </w:r>
      <w:proofErr w:type="spellEnd"/>
      <w:r w:rsidRPr="007C2887">
        <w:t xml:space="preserve"> infections"[</w:t>
      </w:r>
      <w:proofErr w:type="spellStart"/>
      <w:r w:rsidRPr="007C2887">
        <w:t>MeSH</w:t>
      </w:r>
      <w:proofErr w:type="spellEnd"/>
      <w:r w:rsidRPr="007C2887">
        <w:t xml:space="preserve"> Terms] OR ("</w:t>
      </w:r>
      <w:proofErr w:type="spellStart"/>
      <w:r w:rsidRPr="007C2887">
        <w:t>adenoviridae</w:t>
      </w:r>
      <w:proofErr w:type="spellEnd"/>
      <w:r w:rsidRPr="007C2887">
        <w:t>"[All Fields] AND "infections"[All Fields]) OR "</w:t>
      </w:r>
      <w:proofErr w:type="spellStart"/>
      <w:r w:rsidRPr="007C2887">
        <w:t>adenoviridae</w:t>
      </w:r>
      <w:proofErr w:type="spellEnd"/>
      <w:r w:rsidRPr="007C2887">
        <w:t xml:space="preserve"> infections"[All Fields])) OR SARS[All Fields]) OR ("coronavirus infections"[</w:t>
      </w:r>
      <w:proofErr w:type="spellStart"/>
      <w:r w:rsidRPr="007C2887">
        <w:t>MeSH</w:t>
      </w:r>
      <w:proofErr w:type="spellEnd"/>
      <w:r w:rsidRPr="007C2887">
        <w:t xml:space="preserve"> Terms] OR ("coronavirus"[All Fields] AND "infections"[All Fields]) OR "coronavirus infections"[All Fields] OR "</w:t>
      </w:r>
      <w:proofErr w:type="spellStart"/>
      <w:r w:rsidRPr="007C2887">
        <w:t>mers</w:t>
      </w:r>
      <w:proofErr w:type="spellEnd"/>
      <w:r w:rsidRPr="007C2887">
        <w:t>"[All Fields])) OR ("COVID-19"[All Fields] OR "severe acute respiratory syndrome coronavirus 2"[Supplementary Concept] OR "severe acute respiratory syndrome coronavirus 2"[All Fields] OR "2019-nCoV"[All Fields])) AND ("2000/01/01"[PDAT] : "3000/12/31"[PDAT])</w:t>
      </w:r>
    </w:p>
    <w:p w:rsidR="007C2887" w:rsidRDefault="007C2887"/>
    <w:p w:rsidR="007C2887" w:rsidRDefault="007C2887" w:rsidP="007C2887">
      <w:pPr>
        <w:rPr>
          <w:b/>
          <w:bCs/>
        </w:rPr>
      </w:pPr>
      <w:r w:rsidRPr="007C2887">
        <w:rPr>
          <w:b/>
          <w:bCs/>
        </w:rPr>
        <w:t xml:space="preserve">Web of Science </w:t>
      </w:r>
    </w:p>
    <w:p w:rsidR="007C2887" w:rsidRDefault="007C2887" w:rsidP="007C2887">
      <w:r>
        <w:t>20</w:t>
      </w:r>
      <w:r w:rsidR="00B84795">
        <w:t>200207</w:t>
      </w:r>
    </w:p>
    <w:p w:rsidR="007C2887" w:rsidRDefault="00564C27">
      <w:r w:rsidRPr="00564C27">
        <w:t>TS=("</w:t>
      </w:r>
      <w:proofErr w:type="spellStart"/>
      <w:r w:rsidRPr="00564C27">
        <w:t>mask"OR</w:t>
      </w:r>
      <w:proofErr w:type="spellEnd"/>
      <w:r w:rsidRPr="00564C27">
        <w:t xml:space="preserve"> "face mask" OR "facemask" OR "N95" OR "*mask" OR "respirator") AND TS=("influenza A virus" OR "influenza B virus" OR "respiratory syncytial virus" OR "parainfluenza virus" OR "adenovirus" OR" SARS" OR "MERS" OR "COVID-19" OR *virus)</w:t>
      </w:r>
    </w:p>
    <w:p w:rsidR="00B84795" w:rsidRDefault="00B84795"/>
    <w:p w:rsidR="007C2887" w:rsidRPr="007C2887" w:rsidRDefault="007C2887">
      <w:pPr>
        <w:rPr>
          <w:b/>
          <w:bCs/>
        </w:rPr>
      </w:pPr>
      <w:r w:rsidRPr="007C2887">
        <w:rPr>
          <w:b/>
          <w:bCs/>
        </w:rPr>
        <w:t>The Cochrane Library</w:t>
      </w:r>
    </w:p>
    <w:p w:rsidR="007C2887" w:rsidRDefault="007C2887">
      <w:r>
        <w:rPr>
          <w:rFonts w:hint="eastAsia"/>
        </w:rPr>
        <w:t>2</w:t>
      </w:r>
      <w:r>
        <w:t>0200</w:t>
      </w:r>
      <w:r w:rsidR="00B84795">
        <w:t>2</w:t>
      </w:r>
      <w:r w:rsidR="00564C27">
        <w:t>08</w:t>
      </w:r>
    </w:p>
    <w:p w:rsidR="007C2887" w:rsidRDefault="007C2887">
      <w:r w:rsidRPr="007C2887">
        <w:t>mask in Title Abstract Keyword AND virus in Title Abstract Keyword - (Word variations have been searched)</w:t>
      </w:r>
    </w:p>
    <w:p w:rsidR="00F24B7D" w:rsidRDefault="00F24B7D"/>
    <w:p w:rsidR="00F24B7D" w:rsidRDefault="00F24B7D"/>
    <w:p w:rsidR="00F24B7D" w:rsidRPr="00F24B7D" w:rsidRDefault="00F24B7D">
      <w:pPr>
        <w:rPr>
          <w:b/>
          <w:bCs/>
        </w:rPr>
      </w:pPr>
      <w:r w:rsidRPr="00F24B7D">
        <w:rPr>
          <w:b/>
          <w:bCs/>
        </w:rPr>
        <w:t xml:space="preserve">Chinese National Knowledge Infrastructure (CNKI), </w:t>
      </w:r>
    </w:p>
    <w:p w:rsidR="00564C27" w:rsidRDefault="00564C27" w:rsidP="00564C27">
      <w:r>
        <w:tab/>
        <w:t xml:space="preserve">检索条件：发表时间 between (2000-01-01,) 并且 ( (主题=口罩 或者 题名=口罩 或者 </w:t>
      </w:r>
      <w:proofErr w:type="spellStart"/>
      <w:r>
        <w:t>v_subject</w:t>
      </w:r>
      <w:proofErr w:type="spellEnd"/>
      <w:r>
        <w:t xml:space="preserve">=中英文扩展(口罩,中英文对照) 或者 title=中英文扩展(口罩,中英文对照)) 并且 (主题=病毒 或者 题名=病毒 或者 </w:t>
      </w:r>
      <w:proofErr w:type="spellStart"/>
      <w:r>
        <w:t>v_subject</w:t>
      </w:r>
      <w:proofErr w:type="spellEnd"/>
      <w:r>
        <w:t>=中英文扩展(病毒,中英文对照) 或者 title=中英文扩展(病毒,中英文对照)) ) (模糊匹配),专辑导航：全部; 数据库：文献 跨库检索</w:t>
      </w:r>
    </w:p>
    <w:p w:rsidR="00564C27" w:rsidRDefault="00564C27" w:rsidP="00564C27">
      <w:r>
        <w:rPr>
          <w:rFonts w:hint="eastAsia"/>
        </w:rPr>
        <w:t>检索方式：跨库检索</w:t>
      </w:r>
    </w:p>
    <w:p w:rsidR="00F24B7D" w:rsidRDefault="00564C27" w:rsidP="00564C27">
      <w:r>
        <w:rPr>
          <w:rFonts w:hint="eastAsia"/>
        </w:rPr>
        <w:t>数据库：文献</w:t>
      </w:r>
    </w:p>
    <w:p w:rsidR="00F24B7D" w:rsidRDefault="00F24B7D"/>
    <w:p w:rsidR="00F24B7D" w:rsidRDefault="00F24B7D"/>
    <w:p w:rsidR="00F24B7D" w:rsidRDefault="00F24B7D"/>
    <w:p w:rsidR="00F24B7D" w:rsidRDefault="00F24B7D"/>
    <w:p w:rsidR="00F24B7D" w:rsidRDefault="00F24B7D">
      <w:pPr>
        <w:rPr>
          <w:b/>
          <w:bCs/>
        </w:rPr>
      </w:pPr>
      <w:r w:rsidRPr="00F24B7D">
        <w:rPr>
          <w:b/>
          <w:bCs/>
        </w:rPr>
        <w:t>VIP (Chinese) database</w:t>
      </w:r>
    </w:p>
    <w:p w:rsidR="00564C27" w:rsidRDefault="00564C27">
      <w:pPr>
        <w:rPr>
          <w:b/>
          <w:bCs/>
        </w:rPr>
      </w:pPr>
      <w:r>
        <w:rPr>
          <w:rFonts w:hint="eastAsia"/>
          <w:b/>
          <w:bCs/>
        </w:rPr>
        <w:t>2</w:t>
      </w:r>
      <w:r>
        <w:rPr>
          <w:b/>
          <w:bCs/>
        </w:rPr>
        <w:t>0200308</w:t>
      </w:r>
    </w:p>
    <w:p w:rsidR="00564C27" w:rsidRDefault="00CB52B9">
      <w:pPr>
        <w:rPr>
          <w:b/>
          <w:bCs/>
        </w:rPr>
      </w:pPr>
      <w:hyperlink r:id="rId6" w:tgtFrame="_blank" w:history="1">
        <w:r w:rsidR="00564C27" w:rsidRPr="00B84795">
          <w:rPr>
            <w:rFonts w:hint="eastAsia"/>
          </w:rPr>
          <w:t>(文摘=口罩 AND 文摘=病毒) AND (years:[2000 TO 2020])</w:t>
        </w:r>
      </w:hyperlink>
    </w:p>
    <w:p w:rsidR="00564C27" w:rsidRDefault="00564C27">
      <w:pPr>
        <w:rPr>
          <w:b/>
          <w:bCs/>
        </w:rPr>
      </w:pPr>
    </w:p>
    <w:p w:rsidR="003D2A39" w:rsidRPr="00F24B7D" w:rsidRDefault="003D2A39">
      <w:pPr>
        <w:rPr>
          <w:b/>
          <w:bCs/>
        </w:rPr>
      </w:pPr>
      <w:bookmarkStart w:id="0" w:name="_GoBack"/>
      <w:bookmarkEnd w:id="0"/>
    </w:p>
    <w:sectPr w:rsidR="003D2A39" w:rsidRPr="00F24B7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52B9" w:rsidRDefault="00CB52B9" w:rsidP="00990D8D">
      <w:r>
        <w:separator/>
      </w:r>
    </w:p>
  </w:endnote>
  <w:endnote w:type="continuationSeparator" w:id="0">
    <w:p w:rsidR="00CB52B9" w:rsidRDefault="00CB52B9" w:rsidP="00990D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52B9" w:rsidRDefault="00CB52B9" w:rsidP="00990D8D">
      <w:r>
        <w:separator/>
      </w:r>
    </w:p>
  </w:footnote>
  <w:footnote w:type="continuationSeparator" w:id="0">
    <w:p w:rsidR="00CB52B9" w:rsidRDefault="00CB52B9" w:rsidP="00990D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tLA0MDQyNjSyNDdT0lEKTi0uzszPAykwrQUAJDYbxiwAAAA="/>
  </w:docVars>
  <w:rsids>
    <w:rsidRoot w:val="007C2887"/>
    <w:rsid w:val="003D2A39"/>
    <w:rsid w:val="00564C27"/>
    <w:rsid w:val="007C2887"/>
    <w:rsid w:val="00990D8D"/>
    <w:rsid w:val="00B1439F"/>
    <w:rsid w:val="00B84795"/>
    <w:rsid w:val="00C34002"/>
    <w:rsid w:val="00CB52B9"/>
    <w:rsid w:val="00DF2A1B"/>
    <w:rsid w:val="00F24B7D"/>
    <w:rsid w:val="00FB5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F6C40C"/>
  <w14:defaultImageDpi w14:val="32767"/>
  <w15:chartTrackingRefBased/>
  <w15:docId w15:val="{22E9CFB4-75C3-4624-A219-973A8E60F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C2887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7C2887"/>
    <w:rPr>
      <w:sz w:val="18"/>
      <w:szCs w:val="18"/>
    </w:rPr>
  </w:style>
  <w:style w:type="character" w:customStyle="1" w:styleId="fontstyle01">
    <w:name w:val="fontstyle01"/>
    <w:basedOn w:val="a0"/>
    <w:rsid w:val="003D2A39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3D2A39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styleId="a5">
    <w:name w:val="Hyperlink"/>
    <w:basedOn w:val="a0"/>
    <w:uiPriority w:val="99"/>
    <w:semiHidden/>
    <w:unhideWhenUsed/>
    <w:rsid w:val="00564C27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990D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990D8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990D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990D8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qikan.cqvip.com/Qikan/search/index?LngMySearHistoryIdGuid=f544c216-c65b-4dbd-8acf-2c4b755e2499&amp;from=Qikan_Article_History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04</Words>
  <Characters>2306</Characters>
  <Application>Microsoft Office Word</Application>
  <DocSecurity>0</DocSecurity>
  <Lines>19</Lines>
  <Paragraphs>5</Paragraphs>
  <ScaleCrop>false</ScaleCrop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Constance</dc:creator>
  <cp:keywords/>
  <dc:description/>
  <cp:lastModifiedBy>Liang Constance</cp:lastModifiedBy>
  <cp:revision>6</cp:revision>
  <dcterms:created xsi:type="dcterms:W3CDTF">2020-03-10T13:01:00Z</dcterms:created>
  <dcterms:modified xsi:type="dcterms:W3CDTF">2020-03-17T12:21:00Z</dcterms:modified>
</cp:coreProperties>
</file>